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Filipp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Avanz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Gavardo, Province of Brescia, Italy Gavardo, Province of Brescia, Italy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Gavardo, Province of Brescia, Italy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6/05/1955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16768449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filippoavanzi1991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1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1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1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1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